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C762D4" w:rsidRDefault="0023709A" w:rsidP="005541B6">
      <w:pPr>
        <w:spacing w:after="0" w:line="240" w:lineRule="auto"/>
        <w:jc w:val="center"/>
        <w:rPr>
          <w:b/>
          <w:sz w:val="20"/>
        </w:rPr>
      </w:pPr>
      <w:r w:rsidRPr="00C762D4">
        <w:rPr>
          <w:b/>
          <w:sz w:val="20"/>
        </w:rPr>
        <w:t xml:space="preserve">BİLGİSAYAR MÜHENDİSLİĞİ BÖLÜMÜ </w:t>
      </w:r>
      <w:r w:rsidR="0079247E" w:rsidRPr="00C762D4">
        <w:rPr>
          <w:b/>
          <w:sz w:val="20"/>
        </w:rPr>
        <w:t>202</w:t>
      </w:r>
      <w:r w:rsidR="00712737">
        <w:rPr>
          <w:b/>
          <w:sz w:val="20"/>
        </w:rPr>
        <w:t>5</w:t>
      </w:r>
      <w:r w:rsidR="007866BF" w:rsidRPr="00C762D4">
        <w:rPr>
          <w:b/>
          <w:sz w:val="20"/>
        </w:rPr>
        <w:t>-202</w:t>
      </w:r>
      <w:r w:rsidR="00712737">
        <w:rPr>
          <w:b/>
          <w:sz w:val="20"/>
        </w:rPr>
        <w:t>6</w:t>
      </w:r>
      <w:r w:rsidR="00330474" w:rsidRPr="00C762D4">
        <w:rPr>
          <w:b/>
          <w:sz w:val="20"/>
        </w:rPr>
        <w:t xml:space="preserve"> </w:t>
      </w:r>
      <w:r w:rsidR="004B628C" w:rsidRPr="00C762D4">
        <w:rPr>
          <w:b/>
          <w:sz w:val="20"/>
        </w:rPr>
        <w:t>BAHAR</w:t>
      </w:r>
      <w:r w:rsidR="00330474" w:rsidRPr="00C762D4">
        <w:rPr>
          <w:b/>
          <w:sz w:val="20"/>
        </w:rPr>
        <w:t xml:space="preserve"> YARIYILI</w:t>
      </w:r>
      <w:r w:rsidR="00330474" w:rsidRPr="00C762D4">
        <w:rPr>
          <w:b/>
          <w:sz w:val="28"/>
          <w:szCs w:val="32"/>
        </w:rPr>
        <w:t xml:space="preserve"> </w:t>
      </w:r>
      <w:r w:rsidR="005E3F32" w:rsidRPr="00C762D4">
        <w:rPr>
          <w:b/>
          <w:sz w:val="28"/>
          <w:szCs w:val="32"/>
        </w:rPr>
        <w:t>VİZE</w:t>
      </w:r>
      <w:r w:rsidRPr="00C762D4">
        <w:rPr>
          <w:b/>
          <w:sz w:val="20"/>
        </w:rPr>
        <w:t xml:space="preserve"> SINAV PROGRAMI</w:t>
      </w:r>
      <w:r w:rsidR="0099424E">
        <w:rPr>
          <w:b/>
          <w:sz w:val="20"/>
        </w:rPr>
        <w:t xml:space="preserve"> (03.04.2026)</w:t>
      </w:r>
    </w:p>
    <w:tbl>
      <w:tblPr>
        <w:tblStyle w:val="TabloKlavuzu"/>
        <w:tblW w:w="4653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5"/>
        <w:gridCol w:w="1866"/>
        <w:gridCol w:w="654"/>
        <w:gridCol w:w="569"/>
        <w:gridCol w:w="708"/>
        <w:gridCol w:w="708"/>
        <w:gridCol w:w="711"/>
        <w:gridCol w:w="566"/>
        <w:gridCol w:w="566"/>
        <w:gridCol w:w="4394"/>
        <w:gridCol w:w="3505"/>
      </w:tblGrid>
      <w:tr w:rsidR="007E5F35" w:rsidRPr="0090735F" w:rsidTr="001E21C6">
        <w:trPr>
          <w:trHeight w:val="331"/>
          <w:jc w:val="center"/>
        </w:trPr>
        <w:tc>
          <w:tcPr>
            <w:tcW w:w="292" w:type="pct"/>
            <w:shd w:val="clear" w:color="auto" w:fill="18E1FC"/>
            <w:vAlign w:val="center"/>
          </w:tcPr>
          <w:p w:rsidR="009B6A9A" w:rsidRPr="0090735F" w:rsidRDefault="009B6A9A" w:rsidP="00117DEE">
            <w:pPr>
              <w:pStyle w:val="AralkYok"/>
              <w:rPr>
                <w:b/>
                <w:noProof/>
                <w:sz w:val="18"/>
                <w:szCs w:val="18"/>
              </w:rPr>
            </w:pPr>
            <w:r w:rsidRPr="0090735F">
              <w:rPr>
                <w:b/>
                <w:noProof/>
                <w:sz w:val="18"/>
                <w:szCs w:val="18"/>
              </w:rPr>
              <w:t>D. Kodu</w:t>
            </w:r>
          </w:p>
        </w:tc>
        <w:tc>
          <w:tcPr>
            <w:tcW w:w="617" w:type="pct"/>
            <w:shd w:val="clear" w:color="auto" w:fill="18E1FC"/>
            <w:vAlign w:val="center"/>
          </w:tcPr>
          <w:p w:rsidR="009B6A9A" w:rsidRPr="0090735F" w:rsidRDefault="009B6A9A" w:rsidP="00117DEE">
            <w:pPr>
              <w:pStyle w:val="AralkYok"/>
              <w:rPr>
                <w:b/>
                <w:noProof/>
                <w:sz w:val="18"/>
                <w:szCs w:val="18"/>
              </w:rPr>
            </w:pPr>
            <w:r w:rsidRPr="0090735F">
              <w:rPr>
                <w:b/>
                <w:noProof/>
                <w:sz w:val="18"/>
                <w:szCs w:val="18"/>
              </w:rPr>
              <w:t>Ders Adı</w:t>
            </w:r>
          </w:p>
        </w:tc>
        <w:tc>
          <w:tcPr>
            <w:tcW w:w="216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3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Pzt</w:t>
            </w:r>
          </w:p>
        </w:tc>
        <w:tc>
          <w:tcPr>
            <w:tcW w:w="188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4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Salı</w:t>
            </w:r>
          </w:p>
        </w:tc>
        <w:tc>
          <w:tcPr>
            <w:tcW w:w="234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5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Çarş</w:t>
            </w:r>
          </w:p>
        </w:tc>
        <w:tc>
          <w:tcPr>
            <w:tcW w:w="234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6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Perş</w:t>
            </w:r>
          </w:p>
        </w:tc>
        <w:tc>
          <w:tcPr>
            <w:tcW w:w="235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7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Cum</w:t>
            </w:r>
          </w:p>
        </w:tc>
        <w:tc>
          <w:tcPr>
            <w:tcW w:w="187" w:type="pct"/>
            <w:shd w:val="clear" w:color="auto" w:fill="18E1FC"/>
            <w:vAlign w:val="center"/>
          </w:tcPr>
          <w:p w:rsidR="009B6A9A" w:rsidRPr="000C2183" w:rsidRDefault="009B6A9A" w:rsidP="007C0B00">
            <w:pPr>
              <w:pStyle w:val="AralkYok"/>
              <w:jc w:val="center"/>
              <w:rPr>
                <w:b/>
                <w:noProof/>
                <w:color w:val="FF0000"/>
                <w:sz w:val="16"/>
                <w:szCs w:val="16"/>
              </w:rPr>
            </w:pPr>
            <w:r w:rsidRPr="000C2183">
              <w:rPr>
                <w:b/>
                <w:noProof/>
                <w:color w:val="FF0000"/>
                <w:sz w:val="16"/>
                <w:szCs w:val="16"/>
              </w:rPr>
              <w:t>1</w:t>
            </w:r>
            <w:r w:rsidR="000A43CD" w:rsidRPr="000C2183">
              <w:rPr>
                <w:b/>
                <w:noProof/>
                <w:color w:val="FF0000"/>
                <w:sz w:val="16"/>
                <w:szCs w:val="16"/>
              </w:rPr>
              <w:t>8</w:t>
            </w:r>
            <w:r w:rsidRPr="000C2183">
              <w:rPr>
                <w:b/>
                <w:noProof/>
                <w:color w:val="FF0000"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0C2183">
              <w:rPr>
                <w:b/>
                <w:noProof/>
                <w:color w:val="FF0000"/>
                <w:sz w:val="16"/>
                <w:szCs w:val="16"/>
              </w:rPr>
              <w:t>Ctesi</w:t>
            </w:r>
          </w:p>
        </w:tc>
        <w:tc>
          <w:tcPr>
            <w:tcW w:w="187" w:type="pct"/>
            <w:shd w:val="clear" w:color="auto" w:fill="18E1FC"/>
            <w:vAlign w:val="center"/>
          </w:tcPr>
          <w:p w:rsidR="009B6A9A" w:rsidRPr="000C2183" w:rsidRDefault="000A43CD" w:rsidP="007C0B00">
            <w:pPr>
              <w:pStyle w:val="AralkYok"/>
              <w:jc w:val="center"/>
              <w:rPr>
                <w:b/>
                <w:noProof/>
                <w:color w:val="00B0F0"/>
                <w:sz w:val="16"/>
                <w:szCs w:val="16"/>
              </w:rPr>
            </w:pPr>
            <w:r w:rsidRPr="000C2183">
              <w:rPr>
                <w:b/>
                <w:noProof/>
                <w:color w:val="00B0F0"/>
                <w:sz w:val="16"/>
                <w:szCs w:val="16"/>
              </w:rPr>
              <w:t>19</w:t>
            </w:r>
            <w:r w:rsidR="009B6A9A" w:rsidRPr="000C2183">
              <w:rPr>
                <w:b/>
                <w:noProof/>
                <w:color w:val="00B0F0"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0C2183">
              <w:rPr>
                <w:b/>
                <w:noProof/>
                <w:color w:val="00B0F0"/>
                <w:sz w:val="16"/>
                <w:szCs w:val="16"/>
              </w:rPr>
              <w:t>Pazar</w:t>
            </w:r>
          </w:p>
        </w:tc>
        <w:tc>
          <w:tcPr>
            <w:tcW w:w="1452" w:type="pct"/>
            <w:shd w:val="clear" w:color="auto" w:fill="18E1FC"/>
            <w:vAlign w:val="center"/>
          </w:tcPr>
          <w:p w:rsidR="009B6A9A" w:rsidRPr="0090735F" w:rsidRDefault="003F535A" w:rsidP="007C0B00">
            <w:pPr>
              <w:pStyle w:val="AralkYok"/>
              <w:jc w:val="center"/>
              <w:rPr>
                <w:b/>
                <w:noProof/>
                <w:sz w:val="18"/>
                <w:szCs w:val="18"/>
              </w:rPr>
            </w:pPr>
            <w:r w:rsidRPr="0090735F">
              <w:rPr>
                <w:b/>
                <w:noProof/>
                <w:sz w:val="18"/>
                <w:szCs w:val="18"/>
              </w:rPr>
              <w:t>Sınıflar</w:t>
            </w:r>
          </w:p>
        </w:tc>
        <w:tc>
          <w:tcPr>
            <w:tcW w:w="1161" w:type="pct"/>
            <w:tcBorders>
              <w:bottom w:val="single" w:sz="4" w:space="0" w:color="auto"/>
            </w:tcBorders>
            <w:shd w:val="clear" w:color="auto" w:fill="18E1FC"/>
            <w:vAlign w:val="center"/>
          </w:tcPr>
          <w:p w:rsidR="009B6A9A" w:rsidRPr="0090735F" w:rsidRDefault="003F535A" w:rsidP="007C0B00">
            <w:pPr>
              <w:pStyle w:val="AralkYok"/>
              <w:jc w:val="center"/>
              <w:rPr>
                <w:b/>
                <w:noProof/>
                <w:sz w:val="18"/>
                <w:szCs w:val="18"/>
              </w:rPr>
            </w:pPr>
            <w:r w:rsidRPr="0090735F">
              <w:rPr>
                <w:b/>
                <w:noProof/>
                <w:sz w:val="18"/>
                <w:szCs w:val="18"/>
              </w:rPr>
              <w:t>Görevliler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3F535A" w:rsidRPr="006F58C4" w:rsidRDefault="003F535A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12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3F535A" w:rsidRPr="00E9644D" w:rsidRDefault="003F535A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Alg.ve Prog.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3F535A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</w:t>
            </w:r>
            <w:r w:rsidR="00441965" w:rsidRPr="006F58C4">
              <w:rPr>
                <w:rFonts w:cstheme="minorHAnsi"/>
                <w:noProof/>
                <w:sz w:val="16"/>
                <w:szCs w:val="16"/>
              </w:rPr>
              <w:t>9.0</w:t>
            </w:r>
            <w:r w:rsidRPr="006F58C4">
              <w:rPr>
                <w:rFonts w:cstheme="minorHAnsi"/>
                <w:noProof/>
                <w:sz w:val="16"/>
                <w:szCs w:val="16"/>
              </w:rPr>
              <w:t>0</w:t>
            </w: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3F535A" w:rsidRPr="006F58C4" w:rsidRDefault="003F535A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, BD2, BD3, B</w:t>
            </w:r>
            <w:r w:rsidR="00E109CA" w:rsidRPr="006F58C4">
              <w:rPr>
                <w:rFonts w:cstheme="minorHAnsi"/>
                <w:noProof/>
                <w:sz w:val="16"/>
                <w:szCs w:val="16"/>
              </w:rPr>
              <w:t xml:space="preserve">D4, BD5, BD6, BD7, BD8, </w:t>
            </w:r>
            <w:r w:rsidR="002B0783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11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3F535A" w:rsidRPr="007E5F35" w:rsidRDefault="008D6140" w:rsidP="00117DEE">
            <w:pPr>
              <w:pStyle w:val="AralkYok"/>
              <w:rPr>
                <w:rFonts w:ascii="Times New Roman" w:hAnsi="Times New Roman" w:cs="Times New Roman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EG, SNG,</w:t>
            </w:r>
            <w:r w:rsidR="007437CF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 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NFB, ZK,</w:t>
            </w:r>
            <w:r w:rsidR="007437CF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 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ME, MY, DO, </w:t>
            </w:r>
            <w:r w:rsidR="007437CF"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2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3F535A" w:rsidRPr="006F58C4" w:rsidRDefault="003F535A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FİZ112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3F535A" w:rsidRPr="00E9644D" w:rsidRDefault="003F535A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Fizik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3F535A" w:rsidRPr="006F58C4" w:rsidRDefault="00A86F4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3F535A" w:rsidRPr="006F58C4" w:rsidRDefault="00BD3F2F" w:rsidP="00117DEE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6F58C4">
              <w:rPr>
                <w:noProof/>
                <w:color w:val="FF0000"/>
                <w:sz w:val="16"/>
                <w:szCs w:val="16"/>
              </w:rPr>
              <w:t>Ayrıntılı bilgi için ODEK duyurularını takip ediniz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3F535A" w:rsidRPr="007E5F35" w:rsidRDefault="00593D83" w:rsidP="00117DEE">
            <w:pPr>
              <w:pStyle w:val="AralkYok"/>
              <w:rPr>
                <w:noProof/>
                <w:color w:val="002060"/>
                <w:sz w:val="14"/>
                <w:szCs w:val="14"/>
              </w:rPr>
            </w:pPr>
            <w:r w:rsidRPr="007E5F35">
              <w:rPr>
                <w:noProof/>
                <w:color w:val="002060"/>
                <w:sz w:val="14"/>
                <w:szCs w:val="14"/>
              </w:rPr>
              <w:t>-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11D64" w:rsidRPr="006F58C4" w:rsidRDefault="00F11D64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FİZ106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Fizik Lab.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11D64" w:rsidRPr="006F58C4" w:rsidRDefault="00F11D64" w:rsidP="00117DEE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6F58C4">
              <w:rPr>
                <w:noProof/>
                <w:color w:val="FF0000"/>
                <w:sz w:val="16"/>
                <w:szCs w:val="16"/>
              </w:rPr>
              <w:t>Ayrıntılı bilgi için ODEK duyurularını takip ediniz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F11D64" w:rsidRPr="007E5F35" w:rsidRDefault="008515D3" w:rsidP="00117DEE">
            <w:pPr>
              <w:pStyle w:val="AralkYok"/>
              <w:rPr>
                <w:rFonts w:cstheme="minorHAnsi"/>
                <w:noProof/>
                <w:color w:val="002060"/>
                <w:sz w:val="14"/>
                <w:szCs w:val="14"/>
              </w:rPr>
            </w:pPr>
            <w:r w:rsidRPr="007E5F35">
              <w:rPr>
                <w:rFonts w:cstheme="minorHAnsi"/>
                <w:noProof/>
                <w:color w:val="002060"/>
                <w:sz w:val="14"/>
                <w:szCs w:val="14"/>
              </w:rPr>
              <w:t>-</w:t>
            </w:r>
          </w:p>
        </w:tc>
      </w:tr>
      <w:tr w:rsidR="007E5F35" w:rsidRPr="000536DB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EEM102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Bilg.Müh.Elk.Dev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09.30</w:t>
            </w: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BD1</w:t>
            </w:r>
            <w:r w:rsidR="007437CF"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, BD2, BD3, BD4, BD5, BD6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F11D64" w:rsidRPr="00E9644D" w:rsidRDefault="007437CF" w:rsidP="00117DEE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 xml:space="preserve">SG, </w:t>
            </w:r>
            <w:r w:rsidRPr="00E9644D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EG</w:t>
            </w:r>
            <w:r w:rsidRPr="00E9644D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, SNG, NFB, ZK, ME, MY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11D64" w:rsidRPr="006F58C4" w:rsidRDefault="00F11D64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AT162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Matematik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11D64" w:rsidRPr="006F58C4" w:rsidRDefault="005E1F6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</w:t>
            </w:r>
            <w:r w:rsidR="00A86F44" w:rsidRPr="006F58C4">
              <w:rPr>
                <w:rFonts w:cstheme="minorHAnsi"/>
                <w:noProof/>
                <w:sz w:val="16"/>
                <w:szCs w:val="16"/>
              </w:rPr>
              <w:t>9.30</w:t>
            </w: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11D64" w:rsidRPr="006F58C4" w:rsidRDefault="00111201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, BD2, BD4, BD5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7437CF" w:rsidRPr="007E5F35" w:rsidRDefault="007437CF" w:rsidP="00117DEE">
            <w:pPr>
              <w:pStyle w:val="AralkYok"/>
              <w:rPr>
                <w:rFonts w:cstheme="minorHAnsi"/>
                <w:noProof/>
                <w:color w:val="00206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N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NFB, ZK, MY, DO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8B50F4" w:rsidRPr="006F58C4" w:rsidRDefault="008B50F4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TRD110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8B50F4" w:rsidRPr="00E9644D" w:rsidRDefault="008B50F4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Türk Dili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0.45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8B50F4" w:rsidRPr="006F58C4" w:rsidRDefault="008B50F4" w:rsidP="00117DEE">
            <w:pPr>
              <w:rPr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8B50F4" w:rsidRPr="007E5F35" w:rsidRDefault="008515D3" w:rsidP="00117DEE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  <w:highlight w:val="yellow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EG, SNG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8B50F4" w:rsidRPr="006F58C4" w:rsidRDefault="008B50F4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YDİ108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8B50F4" w:rsidRPr="00E9644D" w:rsidRDefault="008B50F4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İngilizce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0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8B50F4" w:rsidRPr="006F58C4" w:rsidRDefault="008B50F4" w:rsidP="00117DEE">
            <w:pPr>
              <w:rPr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8B50F4" w:rsidRPr="007E5F35" w:rsidRDefault="008515D3" w:rsidP="00117DEE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  <w:highlight w:val="yellow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NFB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ZK, ME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90735F" w:rsidRPr="006F58C4" w:rsidRDefault="0090735F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YDİ110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90735F" w:rsidRPr="00E9644D" w:rsidRDefault="0090735F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İleri İngilizce 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90735F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30</w:t>
            </w: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90735F" w:rsidRPr="006F58C4" w:rsidRDefault="008B50F4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color w:val="FF0000"/>
                <w:sz w:val="16"/>
                <w:szCs w:val="16"/>
              </w:rPr>
              <w:t>Yüksekokul D10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90735F" w:rsidRPr="007E5F35" w:rsidRDefault="008515D3" w:rsidP="00117DEE">
            <w:pPr>
              <w:pStyle w:val="AralkYok"/>
              <w:rPr>
                <w:rFonts w:cstheme="minorHAnsi"/>
                <w:noProof/>
                <w:sz w:val="14"/>
                <w:szCs w:val="14"/>
              </w:rPr>
            </w:pPr>
            <w:r w:rsidRPr="007E5F35">
              <w:rPr>
                <w:rFonts w:cstheme="minorHAnsi"/>
                <w:noProof/>
                <w:sz w:val="14"/>
                <w:szCs w:val="14"/>
              </w:rPr>
              <w:t>-</w:t>
            </w:r>
          </w:p>
        </w:tc>
      </w:tr>
      <w:tr w:rsidR="007E5F35" w:rsidRPr="00441965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58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Arş.Gel.Tek.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C455D" w:rsidRPr="006F58C4" w:rsidRDefault="00C847FA" w:rsidP="00117DEE">
            <w:pPr>
              <w:pStyle w:val="AralkYok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BD2, BD4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FC455D" w:rsidRPr="007E5F35" w:rsidRDefault="007437CF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EG</w:t>
            </w:r>
          </w:p>
        </w:tc>
      </w:tr>
      <w:tr w:rsidR="007E5F35" w:rsidRPr="00441965" w:rsidTr="001E21C6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60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ij.Dön.Tem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C455D" w:rsidRPr="006F58C4" w:rsidRDefault="00C847FA" w:rsidP="00117DEE">
            <w:pPr>
              <w:pStyle w:val="AralkYok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BD1</w:t>
            </w:r>
            <w:r w:rsidR="007437CF" w:rsidRPr="006F58C4">
              <w:rPr>
                <w:noProof/>
                <w:sz w:val="16"/>
                <w:szCs w:val="16"/>
              </w:rPr>
              <w:t>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FC455D" w:rsidRPr="007E5F35" w:rsidRDefault="007437CF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N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NFB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4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.Org.Tasar.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8.</w:t>
            </w:r>
            <w:r w:rsidR="0001690C" w:rsidRPr="006F58C4">
              <w:rPr>
                <w:rFonts w:cstheme="minorHAnsi"/>
                <w:noProof/>
                <w:sz w:val="16"/>
                <w:szCs w:val="16"/>
              </w:rPr>
              <w:t>3</w:t>
            </w:r>
            <w:r w:rsidRPr="006F58C4">
              <w:rPr>
                <w:rFonts w:cstheme="minorHAnsi"/>
                <w:noProof/>
                <w:sz w:val="16"/>
                <w:szCs w:val="16"/>
              </w:rPr>
              <w:t>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 xml:space="preserve">BD1, BD2, BD3, BD4, BD5, </w:t>
            </w:r>
            <w:r w:rsidR="008D6140" w:rsidRPr="006F58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 xml:space="preserve">BD6, BD7, BD8, </w:t>
            </w:r>
            <w:r w:rsidR="008D6140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 xml:space="preserve">YL, PC Lab1, </w:t>
            </w:r>
            <w:r w:rsidR="007437CF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MM4</w:t>
            </w:r>
            <w:r w:rsidR="00F75FBD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, MM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7437CF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ME, MY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4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02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Mesleki İng.-II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F75FBD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NFB</w:t>
            </w:r>
          </w:p>
        </w:tc>
      </w:tr>
      <w:tr w:rsidR="007E5F35" w:rsidRPr="008B50F4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AT272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if. Denklemler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7437CF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>BD1, BD2, BD3, BD4, BD5, BD6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8515D3" w:rsidP="00117DEE">
            <w:pPr>
              <w:pStyle w:val="AralkYok"/>
              <w:rPr>
                <w:rFonts w:cstheme="minorHAnsi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EG, SNG, NFB, ZK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E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MY, DO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İST234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Olas. Ve İstat.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noProof/>
                <w:color w:val="002060"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>BD1, BD2, BD4, BD5, BD6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731DC8" w:rsidRPr="007E5F35" w:rsidRDefault="00731DC8" w:rsidP="00117DEE">
            <w:pPr>
              <w:pStyle w:val="AralkYok"/>
              <w:rPr>
                <w:noProof/>
                <w:color w:val="00206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SG, EG, SNG, NFB, ME, DO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AİT202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Atatürk İlk.İnk.II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3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8515D3" w:rsidP="00117DEE">
            <w:pPr>
              <w:pStyle w:val="AralkYok"/>
              <w:rPr>
                <w:rFonts w:cstheme="minorHAnsi"/>
                <w:noProof/>
                <w:sz w:val="16"/>
                <w:szCs w:val="16"/>
                <w:highlight w:val="yellow"/>
              </w:rPr>
            </w:pPr>
            <w:r w:rsidRPr="006F58C4">
              <w:rPr>
                <w:noProof/>
                <w:sz w:val="16"/>
                <w:szCs w:val="16"/>
              </w:rPr>
              <w:t>BD1, BD2, BD4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8515D3" w:rsidP="00117DEE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ZK, ME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Y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DO</w:t>
            </w:r>
          </w:p>
        </w:tc>
      </w:tr>
      <w:tr w:rsidR="007E5F35" w:rsidRPr="007C552F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-260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Nesne Taban.Prog.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="00F75FBD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731DC8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ZK, ME, MY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DO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2</w:t>
            </w:r>
          </w:p>
        </w:tc>
      </w:tr>
      <w:tr w:rsidR="007E5F35" w:rsidRPr="00441965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-222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Yapay Zeka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9.00</w:t>
            </w: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>BD1</w:t>
            </w:r>
            <w:r w:rsidR="008515D3" w:rsidRPr="006F58C4">
              <w:rPr>
                <w:rFonts w:eastAsia="Calibri" w:cstheme="minorHAnsi"/>
                <w:noProof/>
                <w:sz w:val="16"/>
                <w:szCs w:val="16"/>
              </w:rPr>
              <w:t>, BD2, BD3, BD4, BD5, BD6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BF783F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</w:t>
            </w:r>
            <w:r w:rsidR="00593D83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EG, SNG, </w:t>
            </w:r>
            <w:r w:rsidR="00593D83"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  <w:r w:rsidR="00593D83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ME, MY, DO</w:t>
            </w:r>
          </w:p>
        </w:tc>
      </w:tr>
      <w:tr w:rsidR="007E5F35" w:rsidRPr="00441965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6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Sayısal Yönt. -TS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593D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 xml:space="preserve">BD1, </w:t>
            </w:r>
            <w:r w:rsidR="00FC455D" w:rsidRPr="006F58C4">
              <w:rPr>
                <w:noProof/>
                <w:sz w:val="16"/>
                <w:szCs w:val="16"/>
              </w:rPr>
              <w:t>BD4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593D83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N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NFB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ZK</w:t>
            </w:r>
          </w:p>
        </w:tc>
      </w:tr>
      <w:tr w:rsidR="007E5F35" w:rsidRPr="00441965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-254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Bilgi Sistemleri -TS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5.00</w:t>
            </w: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E9644D" w:rsidRDefault="00593D83" w:rsidP="00117DEE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E9644D">
              <w:rPr>
                <w:noProof/>
                <w:color w:val="FF0000"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E9644D" w:rsidRDefault="00B24A42" w:rsidP="00117DEE">
            <w:pPr>
              <w:pStyle w:val="AralkYok"/>
              <w:rPr>
                <w:b/>
                <w:noProof/>
                <w:color w:val="FF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ME</w:t>
            </w:r>
          </w:p>
        </w:tc>
      </w:tr>
      <w:tr w:rsidR="007E5F35" w:rsidRPr="00441965" w:rsidTr="001E21C6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  <w:t>BMÜ-258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  <w:t>Görüntü İşleme-TS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00B0F0"/>
                <w:sz w:val="16"/>
                <w:szCs w:val="16"/>
              </w:rPr>
              <w:t>15.30</w:t>
            </w: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E9644D" w:rsidRDefault="00593D83" w:rsidP="00117DEE">
            <w:pPr>
              <w:pStyle w:val="AralkYok"/>
              <w:rPr>
                <w:noProof/>
                <w:color w:val="00B0F0"/>
                <w:sz w:val="16"/>
                <w:szCs w:val="16"/>
              </w:rPr>
            </w:pPr>
            <w:r w:rsidRPr="00E9644D">
              <w:rPr>
                <w:rFonts w:eastAsia="Calibri" w:cstheme="minorHAnsi"/>
                <w:noProof/>
                <w:color w:val="00B0F0"/>
                <w:sz w:val="16"/>
                <w:szCs w:val="16"/>
              </w:rPr>
              <w:t>BD1,</w:t>
            </w:r>
            <w:r w:rsidR="00F75FBD" w:rsidRPr="00E9644D">
              <w:rPr>
                <w:rFonts w:eastAsia="Calibri" w:cstheme="minorHAnsi"/>
                <w:noProof/>
                <w:color w:val="00B0F0"/>
                <w:sz w:val="16"/>
                <w:szCs w:val="16"/>
              </w:rPr>
              <w:t xml:space="preserve"> BD2,</w:t>
            </w:r>
            <w:r w:rsidRPr="00E9644D">
              <w:rPr>
                <w:rFonts w:eastAsia="Calibri" w:cstheme="minorHAnsi"/>
                <w:noProof/>
                <w:color w:val="00B0F0"/>
                <w:sz w:val="16"/>
                <w:szCs w:val="16"/>
              </w:rPr>
              <w:t xml:space="preserve"> </w:t>
            </w:r>
            <w:r w:rsidRPr="00E9644D">
              <w:rPr>
                <w:noProof/>
                <w:color w:val="00B0F0"/>
                <w:sz w:val="16"/>
                <w:szCs w:val="16"/>
              </w:rPr>
              <w:t>BD4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E9644D" w:rsidRDefault="005A1DA9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00B0F0"/>
                <w:sz w:val="14"/>
                <w:szCs w:val="14"/>
              </w:rPr>
              <w:t>SG</w:t>
            </w:r>
            <w:r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 xml:space="preserve">, </w:t>
            </w:r>
            <w:r w:rsidR="00F75FBD"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 xml:space="preserve">EG, SNG, </w:t>
            </w:r>
            <w:r w:rsidR="003545CC"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>DO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14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İşletim Sistemleri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FC455D" w:rsidRPr="006F58C4" w:rsidRDefault="002B078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FC455D" w:rsidRPr="007E5F35" w:rsidRDefault="002B0783" w:rsidP="00117DEE">
            <w:pPr>
              <w:pStyle w:val="AralkYok"/>
              <w:rPr>
                <w:rFonts w:cstheme="minorHAnsi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ZK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E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MY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2</w:t>
            </w:r>
          </w:p>
        </w:tc>
      </w:tr>
      <w:tr w:rsidR="007E5F35" w:rsidRPr="00FE2BA2" w:rsidTr="001E21C6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32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isayar Ağları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FC455D" w:rsidRPr="006F58C4" w:rsidRDefault="002B078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FC455D" w:rsidRPr="007E5F35" w:rsidRDefault="002B0783" w:rsidP="00117DEE">
            <w:pPr>
              <w:pStyle w:val="AralkYok"/>
              <w:rPr>
                <w:rFonts w:cstheme="minorHAnsi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ZK, ME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Y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2</w:t>
            </w:r>
          </w:p>
        </w:tc>
      </w:tr>
      <w:tr w:rsidR="007E5F35" w:rsidRPr="00FE2BA2" w:rsidTr="001E21C6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16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Algoritma Analizi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 xml:space="preserve">BD1, BD2, BD3, BD4, BD5, BD6, BD7, BD8, </w:t>
            </w:r>
            <w:r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, MM4, MM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2B0783" w:rsidRPr="007E5F35" w:rsidRDefault="002B0783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ME, MY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4</w:t>
            </w:r>
          </w:p>
        </w:tc>
      </w:tr>
      <w:tr w:rsidR="007E5F35" w:rsidRPr="00FE2BA2" w:rsidTr="001E21C6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26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Yazılım Müh.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2B0783" w:rsidRPr="007E5F35" w:rsidRDefault="002B0783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NFB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ZK, ME, MY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1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-368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i Güvenliği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2B0783" w:rsidRPr="007E5F35" w:rsidRDefault="00DF30C5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E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N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</w:t>
            </w:r>
            <w:r w:rsidR="00BF783F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DO</w:t>
            </w:r>
          </w:p>
        </w:tc>
      </w:tr>
      <w:tr w:rsidR="007E5F35" w:rsidRPr="00FE2BA2" w:rsidTr="001E21C6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54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erin Öğrenme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2B0783" w:rsidRPr="007E5F35" w:rsidRDefault="00DF30C5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ME, MY</w:t>
            </w:r>
            <w:r w:rsidR="00BF783F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</w:t>
            </w:r>
            <w:r w:rsidR="00BF783F"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DO</w:t>
            </w:r>
          </w:p>
        </w:tc>
      </w:tr>
      <w:tr w:rsidR="007E5F35" w:rsidRPr="00FE2BA2" w:rsidTr="001E21C6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358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Gömülü Sis. Prog.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3.00</w:t>
            </w: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noProof/>
                <w:color w:val="FF0000"/>
                <w:sz w:val="16"/>
                <w:szCs w:val="16"/>
              </w:rPr>
              <w:t>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2B0783" w:rsidRPr="00E9644D" w:rsidRDefault="00DF30C5" w:rsidP="00117DEE">
            <w:pPr>
              <w:rPr>
                <w:noProof/>
                <w:color w:val="FF000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MY</w:t>
            </w:r>
            <w:r w:rsidRPr="00E9644D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, DO</w:t>
            </w:r>
          </w:p>
        </w:tc>
      </w:tr>
      <w:tr w:rsidR="007E5F35" w:rsidRPr="00FE2BA2" w:rsidTr="001E21C6">
        <w:trPr>
          <w:trHeight w:val="47"/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60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Oyun Prog.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9.30</w:t>
            </w: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2B0783" w:rsidRPr="007E5F35" w:rsidRDefault="00635667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  <w:r w:rsidR="00DF30C5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</w:t>
            </w:r>
            <w:r w:rsidR="003545CC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MY</w:t>
            </w:r>
            <w:r w:rsidR="00DF30C5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ZK</w:t>
            </w:r>
          </w:p>
        </w:tc>
      </w:tr>
      <w:tr w:rsidR="007E5F35" w:rsidRPr="0090735F" w:rsidTr="001E21C6">
        <w:trPr>
          <w:trHeight w:val="47"/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  <w:t>BMÜ364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  <w:t>Nesn. İntern.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00B0F0"/>
                <w:sz w:val="16"/>
                <w:szCs w:val="16"/>
              </w:rPr>
              <w:t>14.00</w:t>
            </w: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2B0783" w:rsidRPr="00E9644D" w:rsidRDefault="002B0783" w:rsidP="00117DEE">
            <w:pPr>
              <w:pStyle w:val="AralkYok"/>
              <w:rPr>
                <w:noProof/>
                <w:color w:val="00B0F0"/>
                <w:sz w:val="16"/>
                <w:szCs w:val="16"/>
              </w:rPr>
            </w:pPr>
            <w:r w:rsidRPr="00E9644D">
              <w:rPr>
                <w:noProof/>
                <w:color w:val="00B0F0"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2B0783" w:rsidRPr="00E9644D" w:rsidRDefault="00DF30C5" w:rsidP="00117DEE">
            <w:pPr>
              <w:rPr>
                <w:noProof/>
                <w:color w:val="00B0F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 xml:space="preserve">SG, </w:t>
            </w:r>
            <w:r w:rsidRPr="00E9644D">
              <w:rPr>
                <w:rFonts w:ascii="Times New Roman" w:hAnsi="Times New Roman" w:cs="Times New Roman"/>
                <w:b/>
                <w:noProof/>
                <w:color w:val="00B0F0"/>
                <w:sz w:val="14"/>
                <w:szCs w:val="14"/>
              </w:rPr>
              <w:t>EG</w:t>
            </w:r>
            <w:r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>, DO</w:t>
            </w:r>
          </w:p>
        </w:tc>
      </w:tr>
      <w:tr w:rsidR="007E5F35" w:rsidRPr="00CC6411" w:rsidTr="001E21C6">
        <w:trPr>
          <w:trHeight w:val="206"/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22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enzetim ve Mod.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7E5F35" w:rsidRDefault="00DF30C5" w:rsidP="00117DEE">
            <w:pPr>
              <w:pStyle w:val="AralkYok"/>
              <w:rPr>
                <w:b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Y</w:t>
            </w:r>
          </w:p>
        </w:tc>
      </w:tr>
      <w:tr w:rsidR="007E5F35" w:rsidRPr="006073E0" w:rsidTr="001E21C6">
        <w:trPr>
          <w:trHeight w:val="214"/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yoinformatik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7E5F35" w:rsidRDefault="00DF30C5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NG, NFB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</w:p>
        </w:tc>
      </w:tr>
      <w:tr w:rsidR="007E5F35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oğal Dil İşl.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8.0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7E5F35" w:rsidRDefault="00E60A8E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EG, NFB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</w:p>
        </w:tc>
      </w:tr>
      <w:tr w:rsidR="007E5F35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Oyun Prog.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9.3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7E5F35" w:rsidRDefault="00E60A8E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noProof/>
                <w:color w:val="00B0F0"/>
                <w:sz w:val="14"/>
                <w:szCs w:val="14"/>
              </w:rPr>
              <w:t>-</w:t>
            </w:r>
          </w:p>
        </w:tc>
      </w:tr>
      <w:tr w:rsidR="007E5F35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2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i Güvenliği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7E5F35" w:rsidRDefault="00E60A8E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noProof/>
                <w:color w:val="00B0F0"/>
                <w:sz w:val="14"/>
                <w:szCs w:val="14"/>
              </w:rPr>
              <w:t>-</w:t>
            </w:r>
          </w:p>
        </w:tc>
      </w:tr>
      <w:tr w:rsidR="007E5F35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  <w:t>BMÜ468/48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  <w:t>Girişimcilik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00B0F0"/>
                <w:sz w:val="16"/>
                <w:szCs w:val="16"/>
              </w:rPr>
              <w:t>17.00</w:t>
            </w: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00B0F0"/>
                <w:sz w:val="16"/>
                <w:szCs w:val="16"/>
              </w:rPr>
              <w:t>BD1, BD2, BD4, 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E9644D" w:rsidRDefault="00E60A8E" w:rsidP="00117DEE">
            <w:pPr>
              <w:pStyle w:val="AralkYok"/>
              <w:rPr>
                <w:rFonts w:cstheme="minorHAnsi"/>
                <w:noProof/>
                <w:color w:val="00B0F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00B0F0"/>
                <w:sz w:val="14"/>
                <w:szCs w:val="14"/>
              </w:rPr>
              <w:t>NFB</w:t>
            </w:r>
            <w:r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>, ZK, ME, MY</w:t>
            </w:r>
          </w:p>
        </w:tc>
      </w:tr>
      <w:tr w:rsidR="007E5F35" w:rsidRPr="0090735F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4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erleyici Tasarımı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4, BD7</w:t>
            </w:r>
            <w:bookmarkStart w:id="0" w:name="_GoBack"/>
            <w:bookmarkEnd w:id="0"/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7E5F35" w:rsidRDefault="005A1DA9" w:rsidP="00117DEE">
            <w:pPr>
              <w:pStyle w:val="AralkYok"/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ME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Y</w:t>
            </w:r>
          </w:p>
        </w:tc>
      </w:tr>
      <w:tr w:rsidR="007E5F35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7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.Dest.Tasarım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4, 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7E5F35" w:rsidRDefault="005A1DA9" w:rsidP="00117DEE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E</w:t>
            </w:r>
          </w:p>
        </w:tc>
      </w:tr>
      <w:tr w:rsidR="007E5F35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8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Gömülü Sist.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9.00</w:t>
            </w: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6F58C4" w:rsidRDefault="002B0783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6F58C4" w:rsidRDefault="002B07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7E5F35" w:rsidRDefault="005A1DA9" w:rsidP="00117DEE">
            <w:pPr>
              <w:pStyle w:val="AralkYok"/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</w:p>
        </w:tc>
      </w:tr>
      <w:tr w:rsidR="007E5F35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456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Kuantum Hesaplama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1.3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BD1,</w:t>
            </w:r>
            <w:r w:rsidRPr="00E9644D">
              <w:rPr>
                <w:noProof/>
                <w:color w:val="FF0000"/>
                <w:sz w:val="16"/>
                <w:szCs w:val="16"/>
              </w:rPr>
              <w:t>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E9644D" w:rsidRDefault="00635667" w:rsidP="00117DEE">
            <w:pPr>
              <w:pStyle w:val="AralkYok"/>
              <w:rPr>
                <w:noProof/>
                <w:color w:val="FF000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SNG</w:t>
            </w:r>
            <w:r w:rsidR="005A1DA9" w:rsidRPr="00E9644D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, MY, DO</w:t>
            </w:r>
          </w:p>
        </w:tc>
      </w:tr>
      <w:tr w:rsidR="007E5F35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466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2B0783" w:rsidRPr="00E9644D" w:rsidRDefault="002B0783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Robotik ve O.Sis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7.0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2B0783" w:rsidRPr="00E9644D" w:rsidRDefault="002B0783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2B0783" w:rsidRPr="00E9644D" w:rsidRDefault="00E60A8E" w:rsidP="00117DEE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2B0783" w:rsidRPr="00E9644D" w:rsidRDefault="00E60A8E" w:rsidP="00117DEE">
            <w:pPr>
              <w:pStyle w:val="AralkYok"/>
              <w:rPr>
                <w:b/>
                <w:noProof/>
                <w:color w:val="FF000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EG</w:t>
            </w:r>
          </w:p>
        </w:tc>
      </w:tr>
      <w:tr w:rsidR="001E21C6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256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Makine Öğrenmesi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7.0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rPr>
                <w:b/>
                <w:noProof/>
                <w:color w:val="FF000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EG</w:t>
            </w:r>
          </w:p>
        </w:tc>
      </w:tr>
      <w:tr w:rsidR="001E21C6" w:rsidRPr="006073E0" w:rsidTr="001E21C6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1E21C6" w:rsidRPr="006F58C4" w:rsidRDefault="001E21C6" w:rsidP="001E21C6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12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1E21C6" w:rsidRPr="00E9644D" w:rsidRDefault="001E21C6" w:rsidP="001E21C6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Müh. Ekonomisi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1E21C6" w:rsidRPr="006F58C4" w:rsidRDefault="001E21C6" w:rsidP="001E21C6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1E21C6" w:rsidRPr="006F58C4" w:rsidRDefault="001E21C6" w:rsidP="001E21C6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1E21C6" w:rsidRPr="006F58C4" w:rsidRDefault="001E21C6" w:rsidP="001E21C6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1E21C6" w:rsidRPr="006F58C4" w:rsidRDefault="001E21C6" w:rsidP="001E21C6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1E21C6" w:rsidRPr="006F58C4" w:rsidRDefault="001E21C6" w:rsidP="001E21C6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1E21C6" w:rsidRPr="006F58C4" w:rsidRDefault="001E21C6" w:rsidP="001E21C6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1E21C6" w:rsidRPr="006F58C4" w:rsidRDefault="001E21C6" w:rsidP="001E21C6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1E21C6" w:rsidRPr="006F58C4" w:rsidRDefault="001E21C6" w:rsidP="001E21C6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, BD2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1E21C6" w:rsidRPr="007E5F35" w:rsidRDefault="001E21C6" w:rsidP="001E21C6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NFB, ZK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E</w:t>
            </w:r>
          </w:p>
        </w:tc>
      </w:tr>
    </w:tbl>
    <w:p w:rsidR="00F20EFD" w:rsidRDefault="00F20EFD" w:rsidP="00F9654E">
      <w:pPr>
        <w:spacing w:line="240" w:lineRule="auto"/>
      </w:pPr>
    </w:p>
    <w:sectPr w:rsidR="00F20EFD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63B2" w:rsidRDefault="005263B2" w:rsidP="005E4727">
      <w:pPr>
        <w:spacing w:after="0" w:line="240" w:lineRule="auto"/>
      </w:pPr>
      <w:r>
        <w:separator/>
      </w:r>
    </w:p>
  </w:endnote>
  <w:endnote w:type="continuationSeparator" w:id="0">
    <w:p w:rsidR="005263B2" w:rsidRDefault="005263B2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63B2" w:rsidRDefault="005263B2" w:rsidP="005E4727">
      <w:pPr>
        <w:spacing w:after="0" w:line="240" w:lineRule="auto"/>
      </w:pPr>
      <w:r>
        <w:separator/>
      </w:r>
    </w:p>
  </w:footnote>
  <w:footnote w:type="continuationSeparator" w:id="0">
    <w:p w:rsidR="005263B2" w:rsidRDefault="005263B2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oxrAYS14DksAAAA"/>
  </w:docVars>
  <w:rsids>
    <w:rsidRoot w:val="00A00597"/>
    <w:rsid w:val="00001903"/>
    <w:rsid w:val="000034D1"/>
    <w:rsid w:val="00005282"/>
    <w:rsid w:val="0001269E"/>
    <w:rsid w:val="000137AC"/>
    <w:rsid w:val="000138CD"/>
    <w:rsid w:val="00015374"/>
    <w:rsid w:val="00015B3C"/>
    <w:rsid w:val="0001690C"/>
    <w:rsid w:val="00017A1A"/>
    <w:rsid w:val="00021EEC"/>
    <w:rsid w:val="00021FD2"/>
    <w:rsid w:val="00023E67"/>
    <w:rsid w:val="0002648C"/>
    <w:rsid w:val="00030F1A"/>
    <w:rsid w:val="00032C95"/>
    <w:rsid w:val="0003389D"/>
    <w:rsid w:val="00033A68"/>
    <w:rsid w:val="0004663E"/>
    <w:rsid w:val="00050F8A"/>
    <w:rsid w:val="000536DB"/>
    <w:rsid w:val="00057590"/>
    <w:rsid w:val="00062AC5"/>
    <w:rsid w:val="00063D41"/>
    <w:rsid w:val="00064D42"/>
    <w:rsid w:val="00073D9B"/>
    <w:rsid w:val="00077A4A"/>
    <w:rsid w:val="00081F9F"/>
    <w:rsid w:val="000858A5"/>
    <w:rsid w:val="00095BCC"/>
    <w:rsid w:val="000A02AF"/>
    <w:rsid w:val="000A170D"/>
    <w:rsid w:val="000A1E35"/>
    <w:rsid w:val="000A43CD"/>
    <w:rsid w:val="000A65FD"/>
    <w:rsid w:val="000A66BC"/>
    <w:rsid w:val="000B2069"/>
    <w:rsid w:val="000B2CA2"/>
    <w:rsid w:val="000B6EBD"/>
    <w:rsid w:val="000B75EE"/>
    <w:rsid w:val="000C2183"/>
    <w:rsid w:val="000C2544"/>
    <w:rsid w:val="000C3E25"/>
    <w:rsid w:val="000C5D5A"/>
    <w:rsid w:val="000E3B39"/>
    <w:rsid w:val="000E6D23"/>
    <w:rsid w:val="000F513E"/>
    <w:rsid w:val="000F6D4D"/>
    <w:rsid w:val="00102A8F"/>
    <w:rsid w:val="001065A9"/>
    <w:rsid w:val="001070AC"/>
    <w:rsid w:val="00111201"/>
    <w:rsid w:val="00112115"/>
    <w:rsid w:val="00113906"/>
    <w:rsid w:val="001139E1"/>
    <w:rsid w:val="00114795"/>
    <w:rsid w:val="00116D87"/>
    <w:rsid w:val="00117DEE"/>
    <w:rsid w:val="0012090F"/>
    <w:rsid w:val="00120F59"/>
    <w:rsid w:val="001221D5"/>
    <w:rsid w:val="00122483"/>
    <w:rsid w:val="00124E62"/>
    <w:rsid w:val="001270D4"/>
    <w:rsid w:val="00134D45"/>
    <w:rsid w:val="00141851"/>
    <w:rsid w:val="00141AA0"/>
    <w:rsid w:val="00141B88"/>
    <w:rsid w:val="00144448"/>
    <w:rsid w:val="001502CF"/>
    <w:rsid w:val="00150C79"/>
    <w:rsid w:val="0015442E"/>
    <w:rsid w:val="00157540"/>
    <w:rsid w:val="00157C5B"/>
    <w:rsid w:val="00160150"/>
    <w:rsid w:val="001635F0"/>
    <w:rsid w:val="00163C3C"/>
    <w:rsid w:val="0016420C"/>
    <w:rsid w:val="00171555"/>
    <w:rsid w:val="00175CD3"/>
    <w:rsid w:val="00175F24"/>
    <w:rsid w:val="001828B8"/>
    <w:rsid w:val="001853D5"/>
    <w:rsid w:val="001950C7"/>
    <w:rsid w:val="00195AC3"/>
    <w:rsid w:val="0019790F"/>
    <w:rsid w:val="001A0232"/>
    <w:rsid w:val="001A1A45"/>
    <w:rsid w:val="001A29FC"/>
    <w:rsid w:val="001A374D"/>
    <w:rsid w:val="001B00A2"/>
    <w:rsid w:val="001B00BF"/>
    <w:rsid w:val="001B336E"/>
    <w:rsid w:val="001B3F23"/>
    <w:rsid w:val="001B532B"/>
    <w:rsid w:val="001C080F"/>
    <w:rsid w:val="001C089A"/>
    <w:rsid w:val="001C0C3D"/>
    <w:rsid w:val="001C0F09"/>
    <w:rsid w:val="001C0F39"/>
    <w:rsid w:val="001C2EED"/>
    <w:rsid w:val="001C2F13"/>
    <w:rsid w:val="001D212B"/>
    <w:rsid w:val="001D3143"/>
    <w:rsid w:val="001D3606"/>
    <w:rsid w:val="001D3678"/>
    <w:rsid w:val="001D5136"/>
    <w:rsid w:val="001D6148"/>
    <w:rsid w:val="001E12B2"/>
    <w:rsid w:val="001E21C6"/>
    <w:rsid w:val="001E39D2"/>
    <w:rsid w:val="001F1464"/>
    <w:rsid w:val="001F5E38"/>
    <w:rsid w:val="001F65C8"/>
    <w:rsid w:val="00200A12"/>
    <w:rsid w:val="00204402"/>
    <w:rsid w:val="002056BF"/>
    <w:rsid w:val="00211980"/>
    <w:rsid w:val="00215D8D"/>
    <w:rsid w:val="00217655"/>
    <w:rsid w:val="00217A47"/>
    <w:rsid w:val="002243A7"/>
    <w:rsid w:val="00226E0A"/>
    <w:rsid w:val="0023557F"/>
    <w:rsid w:val="00235A78"/>
    <w:rsid w:val="0023709A"/>
    <w:rsid w:val="00241146"/>
    <w:rsid w:val="00241CCD"/>
    <w:rsid w:val="00244847"/>
    <w:rsid w:val="00245E46"/>
    <w:rsid w:val="00245EA8"/>
    <w:rsid w:val="00250B2B"/>
    <w:rsid w:val="002521EE"/>
    <w:rsid w:val="00254C25"/>
    <w:rsid w:val="00255FC4"/>
    <w:rsid w:val="00263C6B"/>
    <w:rsid w:val="002656C0"/>
    <w:rsid w:val="0027123F"/>
    <w:rsid w:val="002725BF"/>
    <w:rsid w:val="00272A26"/>
    <w:rsid w:val="00274E5A"/>
    <w:rsid w:val="00277398"/>
    <w:rsid w:val="0028234D"/>
    <w:rsid w:val="0028317B"/>
    <w:rsid w:val="002841CE"/>
    <w:rsid w:val="0028627F"/>
    <w:rsid w:val="0029618B"/>
    <w:rsid w:val="00296728"/>
    <w:rsid w:val="002A137D"/>
    <w:rsid w:val="002A2321"/>
    <w:rsid w:val="002A51B4"/>
    <w:rsid w:val="002A6E20"/>
    <w:rsid w:val="002B0783"/>
    <w:rsid w:val="002B53F9"/>
    <w:rsid w:val="002C03D4"/>
    <w:rsid w:val="002C0465"/>
    <w:rsid w:val="002C2778"/>
    <w:rsid w:val="002C627A"/>
    <w:rsid w:val="002C6949"/>
    <w:rsid w:val="002D1B90"/>
    <w:rsid w:val="002D4574"/>
    <w:rsid w:val="002D77EC"/>
    <w:rsid w:val="002E05CE"/>
    <w:rsid w:val="002F1DE4"/>
    <w:rsid w:val="002F61DC"/>
    <w:rsid w:val="002F6510"/>
    <w:rsid w:val="00302402"/>
    <w:rsid w:val="0030557C"/>
    <w:rsid w:val="00306492"/>
    <w:rsid w:val="00307AEF"/>
    <w:rsid w:val="00313807"/>
    <w:rsid w:val="0031425B"/>
    <w:rsid w:val="00315F64"/>
    <w:rsid w:val="00316B83"/>
    <w:rsid w:val="0032037E"/>
    <w:rsid w:val="003206C6"/>
    <w:rsid w:val="00323818"/>
    <w:rsid w:val="00325760"/>
    <w:rsid w:val="00325EEF"/>
    <w:rsid w:val="00326A14"/>
    <w:rsid w:val="0033020D"/>
    <w:rsid w:val="00330474"/>
    <w:rsid w:val="003336B7"/>
    <w:rsid w:val="00342233"/>
    <w:rsid w:val="00342F77"/>
    <w:rsid w:val="003445DA"/>
    <w:rsid w:val="0034511F"/>
    <w:rsid w:val="00345C8B"/>
    <w:rsid w:val="00346811"/>
    <w:rsid w:val="00346E8A"/>
    <w:rsid w:val="00350589"/>
    <w:rsid w:val="003545CC"/>
    <w:rsid w:val="00356CF6"/>
    <w:rsid w:val="003620F7"/>
    <w:rsid w:val="003648C6"/>
    <w:rsid w:val="0037208D"/>
    <w:rsid w:val="0037292B"/>
    <w:rsid w:val="00376191"/>
    <w:rsid w:val="0038043A"/>
    <w:rsid w:val="003810BB"/>
    <w:rsid w:val="003835F6"/>
    <w:rsid w:val="00385191"/>
    <w:rsid w:val="003A0356"/>
    <w:rsid w:val="003A0D7B"/>
    <w:rsid w:val="003A2006"/>
    <w:rsid w:val="003B0B08"/>
    <w:rsid w:val="003B18E2"/>
    <w:rsid w:val="003B517E"/>
    <w:rsid w:val="003D4976"/>
    <w:rsid w:val="003D5C6C"/>
    <w:rsid w:val="003D63BD"/>
    <w:rsid w:val="003E12BE"/>
    <w:rsid w:val="003E2306"/>
    <w:rsid w:val="003E5539"/>
    <w:rsid w:val="003E7FC3"/>
    <w:rsid w:val="003F1058"/>
    <w:rsid w:val="003F146D"/>
    <w:rsid w:val="003F2393"/>
    <w:rsid w:val="003F4724"/>
    <w:rsid w:val="003F535A"/>
    <w:rsid w:val="0040343A"/>
    <w:rsid w:val="00405BF6"/>
    <w:rsid w:val="00406480"/>
    <w:rsid w:val="00412E5E"/>
    <w:rsid w:val="00413FF3"/>
    <w:rsid w:val="004160CC"/>
    <w:rsid w:val="004164B1"/>
    <w:rsid w:val="00420729"/>
    <w:rsid w:val="00423932"/>
    <w:rsid w:val="0042573A"/>
    <w:rsid w:val="00427AD2"/>
    <w:rsid w:val="00427F9A"/>
    <w:rsid w:val="004303E2"/>
    <w:rsid w:val="004312B5"/>
    <w:rsid w:val="00431FCC"/>
    <w:rsid w:val="00432106"/>
    <w:rsid w:val="00432483"/>
    <w:rsid w:val="004333AD"/>
    <w:rsid w:val="0043407D"/>
    <w:rsid w:val="004378E9"/>
    <w:rsid w:val="00441965"/>
    <w:rsid w:val="00447621"/>
    <w:rsid w:val="00447FFB"/>
    <w:rsid w:val="00450B3B"/>
    <w:rsid w:val="00450BFE"/>
    <w:rsid w:val="00451020"/>
    <w:rsid w:val="004623CF"/>
    <w:rsid w:val="0046407C"/>
    <w:rsid w:val="00464F50"/>
    <w:rsid w:val="00466CAD"/>
    <w:rsid w:val="004678CB"/>
    <w:rsid w:val="00467A45"/>
    <w:rsid w:val="0047216D"/>
    <w:rsid w:val="004725B9"/>
    <w:rsid w:val="00474049"/>
    <w:rsid w:val="00480085"/>
    <w:rsid w:val="00480AEF"/>
    <w:rsid w:val="004821D4"/>
    <w:rsid w:val="00483E44"/>
    <w:rsid w:val="00484041"/>
    <w:rsid w:val="0048527C"/>
    <w:rsid w:val="004857E7"/>
    <w:rsid w:val="00486972"/>
    <w:rsid w:val="00494C35"/>
    <w:rsid w:val="004A1258"/>
    <w:rsid w:val="004A5BDD"/>
    <w:rsid w:val="004B2992"/>
    <w:rsid w:val="004B628C"/>
    <w:rsid w:val="004B6E6E"/>
    <w:rsid w:val="004B71A5"/>
    <w:rsid w:val="004C088A"/>
    <w:rsid w:val="004C39F3"/>
    <w:rsid w:val="004C5977"/>
    <w:rsid w:val="004C5EA4"/>
    <w:rsid w:val="004D302E"/>
    <w:rsid w:val="004D4FF8"/>
    <w:rsid w:val="004D741D"/>
    <w:rsid w:val="004E07C0"/>
    <w:rsid w:val="004E29F5"/>
    <w:rsid w:val="004E4E20"/>
    <w:rsid w:val="004E4E47"/>
    <w:rsid w:val="004E4FA0"/>
    <w:rsid w:val="004E5A53"/>
    <w:rsid w:val="004E600B"/>
    <w:rsid w:val="004E7584"/>
    <w:rsid w:val="004E77FD"/>
    <w:rsid w:val="004F06A4"/>
    <w:rsid w:val="004F317B"/>
    <w:rsid w:val="004F3656"/>
    <w:rsid w:val="004F50D6"/>
    <w:rsid w:val="004F6C04"/>
    <w:rsid w:val="005010BC"/>
    <w:rsid w:val="00501FDB"/>
    <w:rsid w:val="005050CF"/>
    <w:rsid w:val="005114A0"/>
    <w:rsid w:val="00514EEA"/>
    <w:rsid w:val="00515A96"/>
    <w:rsid w:val="00516B5A"/>
    <w:rsid w:val="0052023C"/>
    <w:rsid w:val="005232F3"/>
    <w:rsid w:val="00525B10"/>
    <w:rsid w:val="005263B2"/>
    <w:rsid w:val="00533C2E"/>
    <w:rsid w:val="005371A3"/>
    <w:rsid w:val="00542BF0"/>
    <w:rsid w:val="00546A8D"/>
    <w:rsid w:val="0055084E"/>
    <w:rsid w:val="005541B6"/>
    <w:rsid w:val="005553F7"/>
    <w:rsid w:val="005565AD"/>
    <w:rsid w:val="005571C1"/>
    <w:rsid w:val="00557DF8"/>
    <w:rsid w:val="00560901"/>
    <w:rsid w:val="005616DD"/>
    <w:rsid w:val="00561966"/>
    <w:rsid w:val="00564E59"/>
    <w:rsid w:val="00565527"/>
    <w:rsid w:val="00566B51"/>
    <w:rsid w:val="00570667"/>
    <w:rsid w:val="005752CB"/>
    <w:rsid w:val="00576948"/>
    <w:rsid w:val="00581F8E"/>
    <w:rsid w:val="005821E6"/>
    <w:rsid w:val="00582565"/>
    <w:rsid w:val="0058390D"/>
    <w:rsid w:val="00584D99"/>
    <w:rsid w:val="00585C34"/>
    <w:rsid w:val="00586F6E"/>
    <w:rsid w:val="005927B5"/>
    <w:rsid w:val="00593A89"/>
    <w:rsid w:val="00593D83"/>
    <w:rsid w:val="005A0280"/>
    <w:rsid w:val="005A056A"/>
    <w:rsid w:val="005A1DA9"/>
    <w:rsid w:val="005A2B22"/>
    <w:rsid w:val="005A5217"/>
    <w:rsid w:val="005C21A6"/>
    <w:rsid w:val="005C5081"/>
    <w:rsid w:val="005C6D7D"/>
    <w:rsid w:val="005D1821"/>
    <w:rsid w:val="005D1C0F"/>
    <w:rsid w:val="005D1EDB"/>
    <w:rsid w:val="005D5267"/>
    <w:rsid w:val="005D771A"/>
    <w:rsid w:val="005E1F6A"/>
    <w:rsid w:val="005E3F32"/>
    <w:rsid w:val="005E4727"/>
    <w:rsid w:val="005F08D5"/>
    <w:rsid w:val="005F2DB4"/>
    <w:rsid w:val="005F36B5"/>
    <w:rsid w:val="005F4B55"/>
    <w:rsid w:val="00603766"/>
    <w:rsid w:val="006073E0"/>
    <w:rsid w:val="00610B64"/>
    <w:rsid w:val="00611CE8"/>
    <w:rsid w:val="00612435"/>
    <w:rsid w:val="00612476"/>
    <w:rsid w:val="0061472C"/>
    <w:rsid w:val="00625ADC"/>
    <w:rsid w:val="00627992"/>
    <w:rsid w:val="00630F7E"/>
    <w:rsid w:val="00631278"/>
    <w:rsid w:val="00631D6F"/>
    <w:rsid w:val="006334A5"/>
    <w:rsid w:val="00634475"/>
    <w:rsid w:val="00635667"/>
    <w:rsid w:val="0063727C"/>
    <w:rsid w:val="0064039D"/>
    <w:rsid w:val="00641472"/>
    <w:rsid w:val="00642796"/>
    <w:rsid w:val="00647A2D"/>
    <w:rsid w:val="00650148"/>
    <w:rsid w:val="006521D7"/>
    <w:rsid w:val="00657A02"/>
    <w:rsid w:val="0066704A"/>
    <w:rsid w:val="0066794A"/>
    <w:rsid w:val="006722AB"/>
    <w:rsid w:val="00673719"/>
    <w:rsid w:val="00676957"/>
    <w:rsid w:val="00682556"/>
    <w:rsid w:val="0068288F"/>
    <w:rsid w:val="00682CFB"/>
    <w:rsid w:val="00683ADB"/>
    <w:rsid w:val="00690BF4"/>
    <w:rsid w:val="006913C0"/>
    <w:rsid w:val="00691FFC"/>
    <w:rsid w:val="0069214D"/>
    <w:rsid w:val="006931C7"/>
    <w:rsid w:val="00695918"/>
    <w:rsid w:val="006974CB"/>
    <w:rsid w:val="006A030A"/>
    <w:rsid w:val="006A18D0"/>
    <w:rsid w:val="006A19A0"/>
    <w:rsid w:val="006A213B"/>
    <w:rsid w:val="006A238B"/>
    <w:rsid w:val="006A3121"/>
    <w:rsid w:val="006A3376"/>
    <w:rsid w:val="006A4C1A"/>
    <w:rsid w:val="006A5823"/>
    <w:rsid w:val="006B2C45"/>
    <w:rsid w:val="006B2E79"/>
    <w:rsid w:val="006B3D54"/>
    <w:rsid w:val="006C09F9"/>
    <w:rsid w:val="006C3427"/>
    <w:rsid w:val="006C4ED6"/>
    <w:rsid w:val="006C615B"/>
    <w:rsid w:val="006D2A73"/>
    <w:rsid w:val="006E10F6"/>
    <w:rsid w:val="006E3A43"/>
    <w:rsid w:val="006E7BCA"/>
    <w:rsid w:val="006F264B"/>
    <w:rsid w:val="006F31FC"/>
    <w:rsid w:val="006F3D36"/>
    <w:rsid w:val="006F4193"/>
    <w:rsid w:val="006F58C4"/>
    <w:rsid w:val="006F59F4"/>
    <w:rsid w:val="006F6C29"/>
    <w:rsid w:val="00701D32"/>
    <w:rsid w:val="007021E6"/>
    <w:rsid w:val="007025B0"/>
    <w:rsid w:val="00706908"/>
    <w:rsid w:val="00712737"/>
    <w:rsid w:val="00722D22"/>
    <w:rsid w:val="0072308B"/>
    <w:rsid w:val="007249AB"/>
    <w:rsid w:val="00724E99"/>
    <w:rsid w:val="00727009"/>
    <w:rsid w:val="0073107C"/>
    <w:rsid w:val="00731DC8"/>
    <w:rsid w:val="007327F6"/>
    <w:rsid w:val="00742158"/>
    <w:rsid w:val="007437CF"/>
    <w:rsid w:val="00743CAE"/>
    <w:rsid w:val="00744278"/>
    <w:rsid w:val="007467C0"/>
    <w:rsid w:val="00751F46"/>
    <w:rsid w:val="00752B9D"/>
    <w:rsid w:val="0075324B"/>
    <w:rsid w:val="00753A3B"/>
    <w:rsid w:val="007560CA"/>
    <w:rsid w:val="00761FA5"/>
    <w:rsid w:val="00762D42"/>
    <w:rsid w:val="00763053"/>
    <w:rsid w:val="0076353E"/>
    <w:rsid w:val="00763D55"/>
    <w:rsid w:val="007655E6"/>
    <w:rsid w:val="0076657A"/>
    <w:rsid w:val="0076667D"/>
    <w:rsid w:val="007741C2"/>
    <w:rsid w:val="0078078D"/>
    <w:rsid w:val="007834AD"/>
    <w:rsid w:val="007866BF"/>
    <w:rsid w:val="00786BDB"/>
    <w:rsid w:val="0079045D"/>
    <w:rsid w:val="0079247E"/>
    <w:rsid w:val="007937B3"/>
    <w:rsid w:val="007941A7"/>
    <w:rsid w:val="00794AEB"/>
    <w:rsid w:val="007960D5"/>
    <w:rsid w:val="007967B9"/>
    <w:rsid w:val="007A1288"/>
    <w:rsid w:val="007A151D"/>
    <w:rsid w:val="007A4F37"/>
    <w:rsid w:val="007A5117"/>
    <w:rsid w:val="007A568B"/>
    <w:rsid w:val="007A61D8"/>
    <w:rsid w:val="007B4E69"/>
    <w:rsid w:val="007B4F9E"/>
    <w:rsid w:val="007B6D61"/>
    <w:rsid w:val="007C0B00"/>
    <w:rsid w:val="007C2088"/>
    <w:rsid w:val="007C23E3"/>
    <w:rsid w:val="007C33B1"/>
    <w:rsid w:val="007C4485"/>
    <w:rsid w:val="007C552F"/>
    <w:rsid w:val="007D3243"/>
    <w:rsid w:val="007D5CA0"/>
    <w:rsid w:val="007D7D9F"/>
    <w:rsid w:val="007E0E0F"/>
    <w:rsid w:val="007E1C93"/>
    <w:rsid w:val="007E38C0"/>
    <w:rsid w:val="007E5F35"/>
    <w:rsid w:val="007E615E"/>
    <w:rsid w:val="007E6527"/>
    <w:rsid w:val="007F08F9"/>
    <w:rsid w:val="007F1199"/>
    <w:rsid w:val="007F3B04"/>
    <w:rsid w:val="007F60A4"/>
    <w:rsid w:val="0080381D"/>
    <w:rsid w:val="008067C1"/>
    <w:rsid w:val="008112B1"/>
    <w:rsid w:val="00812D22"/>
    <w:rsid w:val="00821F4F"/>
    <w:rsid w:val="008248DE"/>
    <w:rsid w:val="008253EB"/>
    <w:rsid w:val="00830AA8"/>
    <w:rsid w:val="00831A84"/>
    <w:rsid w:val="00831B07"/>
    <w:rsid w:val="0083407E"/>
    <w:rsid w:val="008405A4"/>
    <w:rsid w:val="0084298E"/>
    <w:rsid w:val="00844CD9"/>
    <w:rsid w:val="00845A85"/>
    <w:rsid w:val="008515D3"/>
    <w:rsid w:val="008559E6"/>
    <w:rsid w:val="00856030"/>
    <w:rsid w:val="0085626A"/>
    <w:rsid w:val="008621C6"/>
    <w:rsid w:val="00862BE1"/>
    <w:rsid w:val="00862C1F"/>
    <w:rsid w:val="0087104C"/>
    <w:rsid w:val="008711CB"/>
    <w:rsid w:val="00872A38"/>
    <w:rsid w:val="00876C74"/>
    <w:rsid w:val="00877A87"/>
    <w:rsid w:val="00894BE3"/>
    <w:rsid w:val="00894FA9"/>
    <w:rsid w:val="00895821"/>
    <w:rsid w:val="008976B2"/>
    <w:rsid w:val="00897E65"/>
    <w:rsid w:val="008A01C4"/>
    <w:rsid w:val="008A0766"/>
    <w:rsid w:val="008A4D81"/>
    <w:rsid w:val="008A7533"/>
    <w:rsid w:val="008A76CC"/>
    <w:rsid w:val="008A7C2D"/>
    <w:rsid w:val="008B31C8"/>
    <w:rsid w:val="008B50F4"/>
    <w:rsid w:val="008B60AB"/>
    <w:rsid w:val="008B71AB"/>
    <w:rsid w:val="008C12A9"/>
    <w:rsid w:val="008C27E7"/>
    <w:rsid w:val="008C316E"/>
    <w:rsid w:val="008D497C"/>
    <w:rsid w:val="008D5901"/>
    <w:rsid w:val="008D6140"/>
    <w:rsid w:val="008D756D"/>
    <w:rsid w:val="008E1EEA"/>
    <w:rsid w:val="008E3AA8"/>
    <w:rsid w:val="008F0474"/>
    <w:rsid w:val="008F21FB"/>
    <w:rsid w:val="009027BD"/>
    <w:rsid w:val="009064C7"/>
    <w:rsid w:val="0090735F"/>
    <w:rsid w:val="00907C5F"/>
    <w:rsid w:val="009112A3"/>
    <w:rsid w:val="00911383"/>
    <w:rsid w:val="009149DC"/>
    <w:rsid w:val="00915C03"/>
    <w:rsid w:val="00925C35"/>
    <w:rsid w:val="0092704E"/>
    <w:rsid w:val="009277BF"/>
    <w:rsid w:val="009305E4"/>
    <w:rsid w:val="00932463"/>
    <w:rsid w:val="00934ABD"/>
    <w:rsid w:val="00941BDB"/>
    <w:rsid w:val="00942650"/>
    <w:rsid w:val="00945D61"/>
    <w:rsid w:val="009469C0"/>
    <w:rsid w:val="00947059"/>
    <w:rsid w:val="009504C4"/>
    <w:rsid w:val="009557E7"/>
    <w:rsid w:val="009579F9"/>
    <w:rsid w:val="009603CA"/>
    <w:rsid w:val="009610EC"/>
    <w:rsid w:val="00962D20"/>
    <w:rsid w:val="00965110"/>
    <w:rsid w:val="00973A34"/>
    <w:rsid w:val="00974023"/>
    <w:rsid w:val="00974743"/>
    <w:rsid w:val="0097474C"/>
    <w:rsid w:val="009753E3"/>
    <w:rsid w:val="009821AE"/>
    <w:rsid w:val="00993A5C"/>
    <w:rsid w:val="0099424E"/>
    <w:rsid w:val="00994F18"/>
    <w:rsid w:val="00996A88"/>
    <w:rsid w:val="009A3349"/>
    <w:rsid w:val="009A54BD"/>
    <w:rsid w:val="009A6149"/>
    <w:rsid w:val="009A67D0"/>
    <w:rsid w:val="009A68F7"/>
    <w:rsid w:val="009A7287"/>
    <w:rsid w:val="009B6A9A"/>
    <w:rsid w:val="009C26FC"/>
    <w:rsid w:val="009C47C0"/>
    <w:rsid w:val="009C6326"/>
    <w:rsid w:val="009D0699"/>
    <w:rsid w:val="009D1E6F"/>
    <w:rsid w:val="009D1FB4"/>
    <w:rsid w:val="009D2E76"/>
    <w:rsid w:val="009D3BE1"/>
    <w:rsid w:val="009D4529"/>
    <w:rsid w:val="009D690F"/>
    <w:rsid w:val="009D6A7C"/>
    <w:rsid w:val="009E51CF"/>
    <w:rsid w:val="009E7F61"/>
    <w:rsid w:val="00A00597"/>
    <w:rsid w:val="00A02BFD"/>
    <w:rsid w:val="00A0464D"/>
    <w:rsid w:val="00A063F3"/>
    <w:rsid w:val="00A07024"/>
    <w:rsid w:val="00A07535"/>
    <w:rsid w:val="00A11304"/>
    <w:rsid w:val="00A1508D"/>
    <w:rsid w:val="00A16A75"/>
    <w:rsid w:val="00A21DDC"/>
    <w:rsid w:val="00A222C6"/>
    <w:rsid w:val="00A230B1"/>
    <w:rsid w:val="00A23933"/>
    <w:rsid w:val="00A27425"/>
    <w:rsid w:val="00A27459"/>
    <w:rsid w:val="00A278DA"/>
    <w:rsid w:val="00A349FD"/>
    <w:rsid w:val="00A34C85"/>
    <w:rsid w:val="00A35352"/>
    <w:rsid w:val="00A35C7C"/>
    <w:rsid w:val="00A43CF4"/>
    <w:rsid w:val="00A46B82"/>
    <w:rsid w:val="00A52D60"/>
    <w:rsid w:val="00A52FFE"/>
    <w:rsid w:val="00A54F13"/>
    <w:rsid w:val="00A564CE"/>
    <w:rsid w:val="00A609C9"/>
    <w:rsid w:val="00A63F8A"/>
    <w:rsid w:val="00A6421E"/>
    <w:rsid w:val="00A66312"/>
    <w:rsid w:val="00A6760D"/>
    <w:rsid w:val="00A74067"/>
    <w:rsid w:val="00A75D8D"/>
    <w:rsid w:val="00A76729"/>
    <w:rsid w:val="00A8555A"/>
    <w:rsid w:val="00A85EFF"/>
    <w:rsid w:val="00A86F44"/>
    <w:rsid w:val="00A93051"/>
    <w:rsid w:val="00AA1042"/>
    <w:rsid w:val="00AA222A"/>
    <w:rsid w:val="00AA3D41"/>
    <w:rsid w:val="00AB1FD0"/>
    <w:rsid w:val="00AB3D8D"/>
    <w:rsid w:val="00AB4BFC"/>
    <w:rsid w:val="00AB7DC9"/>
    <w:rsid w:val="00AC3E10"/>
    <w:rsid w:val="00AC416B"/>
    <w:rsid w:val="00AC42C8"/>
    <w:rsid w:val="00AC4BA4"/>
    <w:rsid w:val="00AD1456"/>
    <w:rsid w:val="00AD2370"/>
    <w:rsid w:val="00AD3626"/>
    <w:rsid w:val="00AE1E83"/>
    <w:rsid w:val="00AE355D"/>
    <w:rsid w:val="00AE368A"/>
    <w:rsid w:val="00AE5A6E"/>
    <w:rsid w:val="00AE5BBC"/>
    <w:rsid w:val="00AE6FBE"/>
    <w:rsid w:val="00AF079C"/>
    <w:rsid w:val="00AF41FC"/>
    <w:rsid w:val="00AF654F"/>
    <w:rsid w:val="00AF762C"/>
    <w:rsid w:val="00B03E18"/>
    <w:rsid w:val="00B05458"/>
    <w:rsid w:val="00B1097F"/>
    <w:rsid w:val="00B11D6B"/>
    <w:rsid w:val="00B16088"/>
    <w:rsid w:val="00B163A3"/>
    <w:rsid w:val="00B1735E"/>
    <w:rsid w:val="00B216F2"/>
    <w:rsid w:val="00B23396"/>
    <w:rsid w:val="00B23D9C"/>
    <w:rsid w:val="00B24A42"/>
    <w:rsid w:val="00B26432"/>
    <w:rsid w:val="00B27A40"/>
    <w:rsid w:val="00B32323"/>
    <w:rsid w:val="00B33213"/>
    <w:rsid w:val="00B34744"/>
    <w:rsid w:val="00B34FFA"/>
    <w:rsid w:val="00B42D3F"/>
    <w:rsid w:val="00B5065B"/>
    <w:rsid w:val="00B51469"/>
    <w:rsid w:val="00B51CD4"/>
    <w:rsid w:val="00B549E1"/>
    <w:rsid w:val="00B560E2"/>
    <w:rsid w:val="00B57049"/>
    <w:rsid w:val="00B619D9"/>
    <w:rsid w:val="00B64B49"/>
    <w:rsid w:val="00B7220E"/>
    <w:rsid w:val="00B74F77"/>
    <w:rsid w:val="00B75032"/>
    <w:rsid w:val="00B86608"/>
    <w:rsid w:val="00B944DA"/>
    <w:rsid w:val="00B976E3"/>
    <w:rsid w:val="00BA34B2"/>
    <w:rsid w:val="00BA383A"/>
    <w:rsid w:val="00BA48CA"/>
    <w:rsid w:val="00BA49BF"/>
    <w:rsid w:val="00BA7677"/>
    <w:rsid w:val="00BA7D7D"/>
    <w:rsid w:val="00BB12AE"/>
    <w:rsid w:val="00BB380B"/>
    <w:rsid w:val="00BB3C88"/>
    <w:rsid w:val="00BC348D"/>
    <w:rsid w:val="00BC39D5"/>
    <w:rsid w:val="00BC62F8"/>
    <w:rsid w:val="00BD3F2F"/>
    <w:rsid w:val="00BE589B"/>
    <w:rsid w:val="00BE6831"/>
    <w:rsid w:val="00BF1137"/>
    <w:rsid w:val="00BF115C"/>
    <w:rsid w:val="00BF3DE9"/>
    <w:rsid w:val="00BF4340"/>
    <w:rsid w:val="00BF783F"/>
    <w:rsid w:val="00BF7FDD"/>
    <w:rsid w:val="00C00D25"/>
    <w:rsid w:val="00C01DF2"/>
    <w:rsid w:val="00C025E9"/>
    <w:rsid w:val="00C0631B"/>
    <w:rsid w:val="00C126AB"/>
    <w:rsid w:val="00C15D0F"/>
    <w:rsid w:val="00C17A1A"/>
    <w:rsid w:val="00C22B50"/>
    <w:rsid w:val="00C30492"/>
    <w:rsid w:val="00C305D4"/>
    <w:rsid w:val="00C33A39"/>
    <w:rsid w:val="00C343F1"/>
    <w:rsid w:val="00C35116"/>
    <w:rsid w:val="00C357FA"/>
    <w:rsid w:val="00C35B37"/>
    <w:rsid w:val="00C35BC9"/>
    <w:rsid w:val="00C438E0"/>
    <w:rsid w:val="00C45CA2"/>
    <w:rsid w:val="00C466F7"/>
    <w:rsid w:val="00C55A3B"/>
    <w:rsid w:val="00C60132"/>
    <w:rsid w:val="00C644DE"/>
    <w:rsid w:val="00C64822"/>
    <w:rsid w:val="00C71C55"/>
    <w:rsid w:val="00C72577"/>
    <w:rsid w:val="00C741CA"/>
    <w:rsid w:val="00C7498D"/>
    <w:rsid w:val="00C762D4"/>
    <w:rsid w:val="00C77072"/>
    <w:rsid w:val="00C809E6"/>
    <w:rsid w:val="00C842E5"/>
    <w:rsid w:val="00C847FA"/>
    <w:rsid w:val="00C91378"/>
    <w:rsid w:val="00C92BFD"/>
    <w:rsid w:val="00C93D60"/>
    <w:rsid w:val="00C948F4"/>
    <w:rsid w:val="00C96F2B"/>
    <w:rsid w:val="00CA01D0"/>
    <w:rsid w:val="00CA0C1F"/>
    <w:rsid w:val="00CA2840"/>
    <w:rsid w:val="00CA2F91"/>
    <w:rsid w:val="00CA64A0"/>
    <w:rsid w:val="00CA78D0"/>
    <w:rsid w:val="00CB4080"/>
    <w:rsid w:val="00CB5734"/>
    <w:rsid w:val="00CC291E"/>
    <w:rsid w:val="00CC3CE8"/>
    <w:rsid w:val="00CC6411"/>
    <w:rsid w:val="00CD6D18"/>
    <w:rsid w:val="00CE059D"/>
    <w:rsid w:val="00CE26AF"/>
    <w:rsid w:val="00CE60D4"/>
    <w:rsid w:val="00CF2E2F"/>
    <w:rsid w:val="00CF3E29"/>
    <w:rsid w:val="00CF59BB"/>
    <w:rsid w:val="00D027B1"/>
    <w:rsid w:val="00D028B0"/>
    <w:rsid w:val="00D03849"/>
    <w:rsid w:val="00D04E4B"/>
    <w:rsid w:val="00D06D4A"/>
    <w:rsid w:val="00D12533"/>
    <w:rsid w:val="00D12F20"/>
    <w:rsid w:val="00D16156"/>
    <w:rsid w:val="00D212B2"/>
    <w:rsid w:val="00D2269B"/>
    <w:rsid w:val="00D24998"/>
    <w:rsid w:val="00D271B6"/>
    <w:rsid w:val="00D27C28"/>
    <w:rsid w:val="00D32586"/>
    <w:rsid w:val="00D373A4"/>
    <w:rsid w:val="00D41ACE"/>
    <w:rsid w:val="00D41E7B"/>
    <w:rsid w:val="00D41F9B"/>
    <w:rsid w:val="00D44D70"/>
    <w:rsid w:val="00D4506D"/>
    <w:rsid w:val="00D45994"/>
    <w:rsid w:val="00D472A7"/>
    <w:rsid w:val="00D51113"/>
    <w:rsid w:val="00D52A67"/>
    <w:rsid w:val="00D54D1B"/>
    <w:rsid w:val="00D62284"/>
    <w:rsid w:val="00D62338"/>
    <w:rsid w:val="00D623E2"/>
    <w:rsid w:val="00D64A12"/>
    <w:rsid w:val="00D6664E"/>
    <w:rsid w:val="00D67D13"/>
    <w:rsid w:val="00D72826"/>
    <w:rsid w:val="00D74BB5"/>
    <w:rsid w:val="00D752C2"/>
    <w:rsid w:val="00D75E97"/>
    <w:rsid w:val="00D75F39"/>
    <w:rsid w:val="00D763AE"/>
    <w:rsid w:val="00D76648"/>
    <w:rsid w:val="00D806F4"/>
    <w:rsid w:val="00D818AC"/>
    <w:rsid w:val="00D83E45"/>
    <w:rsid w:val="00D91265"/>
    <w:rsid w:val="00D912D9"/>
    <w:rsid w:val="00D926F0"/>
    <w:rsid w:val="00D92821"/>
    <w:rsid w:val="00D9508A"/>
    <w:rsid w:val="00D97723"/>
    <w:rsid w:val="00DB727B"/>
    <w:rsid w:val="00DC093B"/>
    <w:rsid w:val="00DC0D67"/>
    <w:rsid w:val="00DC1E63"/>
    <w:rsid w:val="00DC5BA8"/>
    <w:rsid w:val="00DC6B49"/>
    <w:rsid w:val="00DC7E63"/>
    <w:rsid w:val="00DD1795"/>
    <w:rsid w:val="00DD1F13"/>
    <w:rsid w:val="00DD6CE1"/>
    <w:rsid w:val="00DE1265"/>
    <w:rsid w:val="00DE1773"/>
    <w:rsid w:val="00DE2E75"/>
    <w:rsid w:val="00DE6246"/>
    <w:rsid w:val="00DE6618"/>
    <w:rsid w:val="00DF1720"/>
    <w:rsid w:val="00DF250F"/>
    <w:rsid w:val="00DF2ABB"/>
    <w:rsid w:val="00DF30C5"/>
    <w:rsid w:val="00DF55F9"/>
    <w:rsid w:val="00DF7144"/>
    <w:rsid w:val="00E03789"/>
    <w:rsid w:val="00E06329"/>
    <w:rsid w:val="00E06498"/>
    <w:rsid w:val="00E06EF3"/>
    <w:rsid w:val="00E104AF"/>
    <w:rsid w:val="00E109CA"/>
    <w:rsid w:val="00E11F0F"/>
    <w:rsid w:val="00E23E8F"/>
    <w:rsid w:val="00E243B9"/>
    <w:rsid w:val="00E25BAA"/>
    <w:rsid w:val="00E26E48"/>
    <w:rsid w:val="00E31641"/>
    <w:rsid w:val="00E34459"/>
    <w:rsid w:val="00E35B3D"/>
    <w:rsid w:val="00E379A2"/>
    <w:rsid w:val="00E37FDA"/>
    <w:rsid w:val="00E4050B"/>
    <w:rsid w:val="00E4093D"/>
    <w:rsid w:val="00E42126"/>
    <w:rsid w:val="00E45AF5"/>
    <w:rsid w:val="00E4705A"/>
    <w:rsid w:val="00E54220"/>
    <w:rsid w:val="00E57252"/>
    <w:rsid w:val="00E60A8E"/>
    <w:rsid w:val="00E61D69"/>
    <w:rsid w:val="00E623C8"/>
    <w:rsid w:val="00E63795"/>
    <w:rsid w:val="00E6576A"/>
    <w:rsid w:val="00E71AAA"/>
    <w:rsid w:val="00E72C8F"/>
    <w:rsid w:val="00E75263"/>
    <w:rsid w:val="00E8670E"/>
    <w:rsid w:val="00E92119"/>
    <w:rsid w:val="00E94030"/>
    <w:rsid w:val="00E947C8"/>
    <w:rsid w:val="00E9644D"/>
    <w:rsid w:val="00EA4ECA"/>
    <w:rsid w:val="00EB0306"/>
    <w:rsid w:val="00EB3AA5"/>
    <w:rsid w:val="00EB3B08"/>
    <w:rsid w:val="00EB620B"/>
    <w:rsid w:val="00EB68DA"/>
    <w:rsid w:val="00EC34A6"/>
    <w:rsid w:val="00EC3AF5"/>
    <w:rsid w:val="00EC3FDB"/>
    <w:rsid w:val="00EC502E"/>
    <w:rsid w:val="00EC6A19"/>
    <w:rsid w:val="00EC72EB"/>
    <w:rsid w:val="00ED34C7"/>
    <w:rsid w:val="00ED775F"/>
    <w:rsid w:val="00EE4088"/>
    <w:rsid w:val="00EE4395"/>
    <w:rsid w:val="00EE7D84"/>
    <w:rsid w:val="00EF1712"/>
    <w:rsid w:val="00EF1BF5"/>
    <w:rsid w:val="00EF2107"/>
    <w:rsid w:val="00EF5351"/>
    <w:rsid w:val="00EF7D8F"/>
    <w:rsid w:val="00F027AE"/>
    <w:rsid w:val="00F061E3"/>
    <w:rsid w:val="00F07F7C"/>
    <w:rsid w:val="00F11D64"/>
    <w:rsid w:val="00F15B48"/>
    <w:rsid w:val="00F16FE7"/>
    <w:rsid w:val="00F17E49"/>
    <w:rsid w:val="00F20EFD"/>
    <w:rsid w:val="00F213AD"/>
    <w:rsid w:val="00F23DD8"/>
    <w:rsid w:val="00F256DC"/>
    <w:rsid w:val="00F27B0E"/>
    <w:rsid w:val="00F30741"/>
    <w:rsid w:val="00F33CDD"/>
    <w:rsid w:val="00F34775"/>
    <w:rsid w:val="00F36137"/>
    <w:rsid w:val="00F37D39"/>
    <w:rsid w:val="00F400F3"/>
    <w:rsid w:val="00F4267F"/>
    <w:rsid w:val="00F43B5D"/>
    <w:rsid w:val="00F44978"/>
    <w:rsid w:val="00F50418"/>
    <w:rsid w:val="00F559AF"/>
    <w:rsid w:val="00F56416"/>
    <w:rsid w:val="00F564A5"/>
    <w:rsid w:val="00F601C8"/>
    <w:rsid w:val="00F66F56"/>
    <w:rsid w:val="00F704EC"/>
    <w:rsid w:val="00F71DE4"/>
    <w:rsid w:val="00F72C4F"/>
    <w:rsid w:val="00F730B0"/>
    <w:rsid w:val="00F74A82"/>
    <w:rsid w:val="00F75BD1"/>
    <w:rsid w:val="00F75BD2"/>
    <w:rsid w:val="00F75FBD"/>
    <w:rsid w:val="00F76AEE"/>
    <w:rsid w:val="00F76B8F"/>
    <w:rsid w:val="00F8535A"/>
    <w:rsid w:val="00F85569"/>
    <w:rsid w:val="00F8641D"/>
    <w:rsid w:val="00F877BF"/>
    <w:rsid w:val="00F931B1"/>
    <w:rsid w:val="00F94D28"/>
    <w:rsid w:val="00F9654E"/>
    <w:rsid w:val="00F96A7B"/>
    <w:rsid w:val="00FA2DAD"/>
    <w:rsid w:val="00FA4C35"/>
    <w:rsid w:val="00FB01BA"/>
    <w:rsid w:val="00FB0EC6"/>
    <w:rsid w:val="00FB26DB"/>
    <w:rsid w:val="00FB2DCE"/>
    <w:rsid w:val="00FB3560"/>
    <w:rsid w:val="00FB46BD"/>
    <w:rsid w:val="00FC07F1"/>
    <w:rsid w:val="00FC11AE"/>
    <w:rsid w:val="00FC235C"/>
    <w:rsid w:val="00FC455D"/>
    <w:rsid w:val="00FC4C3A"/>
    <w:rsid w:val="00FD0720"/>
    <w:rsid w:val="00FD28A6"/>
    <w:rsid w:val="00FD316C"/>
    <w:rsid w:val="00FD6E1A"/>
    <w:rsid w:val="00FD7A6B"/>
    <w:rsid w:val="00FE080D"/>
    <w:rsid w:val="00FE1EC0"/>
    <w:rsid w:val="00FE2303"/>
    <w:rsid w:val="00FE2348"/>
    <w:rsid w:val="00FE2741"/>
    <w:rsid w:val="00FE2BA2"/>
    <w:rsid w:val="00FE5C84"/>
    <w:rsid w:val="00FE6B9C"/>
    <w:rsid w:val="00FF14F5"/>
    <w:rsid w:val="00FF1F72"/>
    <w:rsid w:val="00FF271C"/>
    <w:rsid w:val="00FF4C1B"/>
    <w:rsid w:val="00FF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F00180"/>
  <w15:docId w15:val="{7C58B084-EFC6-4632-8BDB-5118298C7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067959-218F-44AD-8009-E2B4FA259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muhsek</dc:creator>
  <cp:lastModifiedBy>Merve Erkuş</cp:lastModifiedBy>
  <cp:revision>10</cp:revision>
  <cp:lastPrinted>2025-01-13T07:52:00Z</cp:lastPrinted>
  <dcterms:created xsi:type="dcterms:W3CDTF">2026-04-03T10:47:00Z</dcterms:created>
  <dcterms:modified xsi:type="dcterms:W3CDTF">2026-04-03T16:34:00Z</dcterms:modified>
</cp:coreProperties>
</file>